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864"/>
        <w:gridCol w:w="6791"/>
        <w:gridCol w:w="2835"/>
      </w:tblGrid>
      <w:tr w:rsidR="00EB06C7" w:rsidTr="00733352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:rsidR="00EB06C7" w:rsidRDefault="00297553" w:rsidP="00733352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>
                  <wp:extent cx="361950" cy="523875"/>
                  <wp:effectExtent l="19050" t="0" r="0" b="0"/>
                  <wp:docPr id="2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p w:rsidR="00EB06C7" w:rsidRPr="005F469A" w:rsidRDefault="00EB06C7" w:rsidP="00733352">
            <w:pPr>
              <w:pStyle w:val="Ttulo6"/>
              <w:spacing w:before="20"/>
              <w:rPr>
                <w:smallCaps/>
                <w:color w:val="595959"/>
                <w:spacing w:val="20"/>
                <w:sz w:val="19"/>
                <w:szCs w:val="19"/>
              </w:rPr>
            </w:pPr>
            <w:r w:rsidRPr="005F469A">
              <w:rPr>
                <w:color w:val="595959"/>
                <w:sz w:val="19"/>
                <w:szCs w:val="19"/>
              </w:rPr>
              <w:t>Universidade de São Paulo</w:t>
            </w:r>
          </w:p>
          <w:p w:rsidR="00EB06C7" w:rsidRPr="006923EC" w:rsidRDefault="00EB06C7" w:rsidP="00733352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5F469A">
              <w:rPr>
                <w:rFonts w:ascii="Arial" w:hAnsi="Arial" w:cs="Arial"/>
                <w:b/>
                <w:bCs/>
                <w:color w:val="595959"/>
                <w:spacing w:val="-2"/>
                <w:sz w:val="19"/>
                <w:szCs w:val="19"/>
              </w:rPr>
              <w:t>Escola Superior de Agricultura "Luiz de Queiroz</w:t>
            </w:r>
            <w:r w:rsidRPr="006923EC">
              <w:rPr>
                <w:rFonts w:ascii="Arial" w:hAnsi="Arial" w:cs="Arial"/>
                <w:b/>
                <w:bCs/>
                <w:color w:val="595959"/>
                <w:spacing w:val="-2"/>
              </w:rPr>
              <w:t>"</w:t>
            </w:r>
          </w:p>
          <w:p w:rsidR="00EB06C7" w:rsidRPr="00560219" w:rsidRDefault="00CF7411" w:rsidP="00733352">
            <w:pPr>
              <w:spacing w:before="60"/>
              <w:ind w:left="-57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Graduate</w:t>
            </w:r>
            <w:proofErr w:type="spellEnd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Committee</w:t>
            </w:r>
            <w:proofErr w:type="spellEnd"/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CF7411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proofErr w:type="spellStart"/>
      <w:r>
        <w:rPr>
          <w:color w:val="333333"/>
          <w:spacing w:val="0"/>
          <w:sz w:val="20"/>
          <w:szCs w:val="20"/>
        </w:rPr>
        <w:t>Application</w:t>
      </w:r>
      <w:proofErr w:type="spellEnd"/>
      <w:r>
        <w:rPr>
          <w:color w:val="333333"/>
          <w:spacing w:val="0"/>
          <w:sz w:val="20"/>
          <w:szCs w:val="20"/>
        </w:rPr>
        <w:t xml:space="preserve"> for </w:t>
      </w:r>
      <w:proofErr w:type="spellStart"/>
      <w:r>
        <w:rPr>
          <w:color w:val="333333"/>
          <w:spacing w:val="0"/>
          <w:sz w:val="20"/>
          <w:szCs w:val="20"/>
        </w:rPr>
        <w:t>graduate</w:t>
      </w:r>
      <w:proofErr w:type="spellEnd"/>
      <w:r>
        <w:rPr>
          <w:color w:val="333333"/>
          <w:spacing w:val="0"/>
          <w:sz w:val="20"/>
          <w:szCs w:val="20"/>
        </w:rPr>
        <w:t xml:space="preserve"> </w:t>
      </w:r>
      <w:proofErr w:type="spellStart"/>
      <w:r>
        <w:rPr>
          <w:color w:val="333333"/>
          <w:spacing w:val="0"/>
          <w:sz w:val="20"/>
          <w:szCs w:val="20"/>
        </w:rPr>
        <w:t>admission</w:t>
      </w:r>
      <w:proofErr w:type="spellEnd"/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1984"/>
        <w:gridCol w:w="215"/>
        <w:gridCol w:w="777"/>
        <w:gridCol w:w="1418"/>
        <w:gridCol w:w="142"/>
        <w:gridCol w:w="567"/>
        <w:gridCol w:w="285"/>
        <w:gridCol w:w="140"/>
        <w:gridCol w:w="425"/>
        <w:gridCol w:w="286"/>
        <w:gridCol w:w="423"/>
        <w:gridCol w:w="1712"/>
      </w:tblGrid>
      <w:tr w:rsidR="006229A3" w:rsidRPr="00CF7411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A7AEE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CF7411" w:rsidRDefault="00CF7411" w:rsidP="00CF7411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Click above to </w:t>
            </w:r>
          </w:p>
          <w:p w:rsidR="00B77242" w:rsidRPr="00CF7411" w:rsidRDefault="00CF7411" w:rsidP="00CF7411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insert</w:t>
            </w: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 photo</w:t>
            </w: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u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915521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CF7411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Program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 </w:t>
            </w:r>
            <w:proofErr w:type="spellStart"/>
            <w:r w:rsidR="00CF7411" w:rsidRPr="006A7AEE">
              <w:rPr>
                <w:rFonts w:ascii="Arial" w:hAnsi="Arial" w:cs="Arial"/>
                <w:b/>
                <w:color w:val="0000FF"/>
                <w:sz w:val="18"/>
                <w:szCs w:val="18"/>
              </w:rPr>
              <w:t>Applied</w:t>
            </w:r>
            <w:proofErr w:type="spellEnd"/>
            <w:r w:rsidR="00CF7411" w:rsidRPr="006A7AEE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 </w:t>
            </w:r>
            <w:proofErr w:type="spellStart"/>
            <w:r w:rsidR="00CF7411" w:rsidRPr="006A7AEE">
              <w:rPr>
                <w:rFonts w:ascii="Arial" w:hAnsi="Arial" w:cs="Arial"/>
                <w:b/>
                <w:color w:val="0000FF"/>
                <w:sz w:val="18"/>
                <w:szCs w:val="18"/>
              </w:rPr>
              <w:t>Economics</w:t>
            </w:r>
            <w:proofErr w:type="spellEnd"/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search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rea</w:t>
            </w:r>
            <w:proofErr w:type="spellEnd"/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9155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CF7411" w:rsidP="000551A5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Degree</w:t>
            </w:r>
            <w:proofErr w:type="spellEnd"/>
            <w:r w:rsidR="006229A3">
              <w:rPr>
                <w:rFonts w:ascii="Arial" w:hAnsi="Arial" w:cs="Arial"/>
                <w:sz w:val="16"/>
                <w:szCs w:val="16"/>
              </w:rPr>
              <w:t xml:space="preserve">:     </w:t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elecionar1"/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6A7AEE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6A7AEE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bookmarkEnd w:id="0"/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Pr="00A0408B">
              <w:rPr>
                <w:lang w:val="en-US"/>
              </w:rPr>
              <w:t xml:space="preserve">          </w:t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6A7AEE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6A7AEE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="006229A3" w:rsidRPr="00E57C3E">
              <w:t xml:space="preserve">         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7242">
        <w:trPr>
          <w:gridBefore w:val="1"/>
          <w:wBefore w:w="141" w:type="dxa"/>
          <w:cantSplit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CF7411" w:rsidTr="008601E9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CF7411" w:rsidRPr="009D73A7" w:rsidRDefault="00CF7411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1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z w:val="18"/>
              </w:rPr>
            </w:r>
            <w:r w:rsidR="006A7AEE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1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CF7411" w:rsidRDefault="00CF7411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CF7411" w:rsidRDefault="00CF7411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CF7411" w:rsidTr="008601E9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CF7411" w:rsidRDefault="00CF7411" w:rsidP="005C7D34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CF7411" w:rsidRDefault="00CF7411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733352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A7AEE" w:rsidTr="006A7AEE">
        <w:trPr>
          <w:cantSplit/>
          <w:trHeight w:val="375"/>
        </w:trPr>
        <w:tc>
          <w:tcPr>
            <w:tcW w:w="510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6A7AEE" w:rsidRPr="006A7AEE" w:rsidRDefault="006A7AEE" w:rsidP="006A7AEE">
            <w:pPr>
              <w:ind w:left="71" w:right="-68"/>
              <w:rPr>
                <w:sz w:val="16"/>
                <w:szCs w:val="16"/>
              </w:rPr>
            </w:pPr>
            <w:r w:rsidRPr="006A7AEE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2" w:name="_GoBack"/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bookmarkEnd w:id="2"/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9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A7AEE" w:rsidRPr="006A7AEE" w:rsidRDefault="006A7AEE" w:rsidP="005C7D34">
            <w:pPr>
              <w:ind w:left="-70" w:right="-68"/>
              <w:rPr>
                <w:sz w:val="16"/>
                <w:szCs w:val="16"/>
              </w:rPr>
            </w:pPr>
            <w:r w:rsidRPr="006A7AEE">
              <w:rPr>
                <w:rFonts w:ascii="Arial" w:hAnsi="Arial" w:cs="Arial"/>
                <w:sz w:val="16"/>
                <w:szCs w:val="16"/>
              </w:rPr>
              <w:t xml:space="preserve">Date of birth: </w:t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6A7AE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CF7411" w:rsidTr="00234DE8">
        <w:trPr>
          <w:cantSplit/>
          <w:trHeight w:val="375"/>
        </w:trPr>
        <w:tc>
          <w:tcPr>
            <w:tcW w:w="4111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CF7411" w:rsidRPr="009D73A7" w:rsidRDefault="00CF7411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6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CF7411" w:rsidTr="00071E9D">
        <w:trPr>
          <w:cantSplit/>
          <w:trHeight w:val="375"/>
        </w:trPr>
        <w:tc>
          <w:tcPr>
            <w:tcW w:w="7230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CF7411" w:rsidRPr="009D73A7" w:rsidRDefault="00CF7411" w:rsidP="005C7D3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CF7411" w:rsidTr="006229A3">
        <w:trPr>
          <w:cantSplit/>
          <w:trHeight w:val="375"/>
        </w:trPr>
        <w:tc>
          <w:tcPr>
            <w:tcW w:w="10501" w:type="dxa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CF7411" w:rsidTr="00071E9D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7411" w:rsidRDefault="00CF7411" w:rsidP="005C7D34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FC53B3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:rsidTr="00FC53B3">
        <w:trPr>
          <w:cantSplit/>
        </w:trPr>
        <w:tc>
          <w:tcPr>
            <w:tcW w:w="10501" w:type="dxa"/>
            <w:gridSpan w:val="14"/>
            <w:tcBorders>
              <w:top w:val="nil"/>
              <w:bottom w:val="nil"/>
            </w:tcBorders>
            <w:shd w:val="clear" w:color="auto" w:fill="auto"/>
          </w:tcPr>
          <w:p w:rsidR="00786099" w:rsidRPr="00A53D36" w:rsidRDefault="00CF7411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:rsidTr="00FC53B3">
        <w:trPr>
          <w:gridBefore w:val="1"/>
          <w:wBefore w:w="141" w:type="dxa"/>
          <w:cantSplit/>
        </w:trPr>
        <w:tc>
          <w:tcPr>
            <w:tcW w:w="3970" w:type="dxa"/>
            <w:gridSpan w:val="2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774B2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7774B2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774B2" w:rsidRDefault="007774B2" w:rsidP="005C7D34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774B2" w:rsidRDefault="007774B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9155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p w:rsidR="00F821A0" w:rsidRPr="006229A3" w:rsidRDefault="00F821A0" w:rsidP="00023C27">
      <w:pPr>
        <w:ind w:left="-426"/>
        <w:rPr>
          <w:sz w:val="12"/>
          <w:szCs w:val="12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712"/>
      </w:tblGrid>
      <w:tr w:rsidR="00D45C54" w:rsidRPr="00786099" w:rsidTr="006061C4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D45C54" w:rsidRPr="00786099" w:rsidRDefault="00D45C54" w:rsidP="006061C4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7774B2" w:rsidP="00D45C5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Most relevant publications</w:t>
            </w:r>
          </w:p>
        </w:tc>
      </w:tr>
      <w:tr w:rsidR="007774B2" w:rsidTr="003A1740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514EF0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3A1740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Titl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3F415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Journal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Year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D45C54" w:rsidRPr="00270B4A" w:rsidTr="006061C4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Pr="00D45C54" w:rsidRDefault="007774B2" w:rsidP="007774B2">
            <w:pPr>
              <w:ind w:left="71" w:right="-68"/>
              <w:rPr>
                <w:sz w:val="16"/>
                <w:szCs w:val="16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Jobs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nd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or traineeships</w:t>
            </w:r>
          </w:p>
        </w:tc>
      </w:tr>
      <w:tr w:rsidR="007774B2" w:rsidTr="00877A6D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80"/>
              <w:ind w:left="358" w:hanging="284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1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5A75E6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877A6D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/>
              <w:ind w:left="355" w:hanging="28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2.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ab/>
              <w:t xml:space="preserve">Activity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8B4554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ind w:left="35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lace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tabs>
                <w:tab w:val="left" w:leader="underscore" w:pos="9923"/>
              </w:tabs>
              <w:spacing w:before="40" w:after="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Period: 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6"/>
                <w:szCs w:val="16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  <w:fldChar w:fldCharType="end"/>
            </w:r>
          </w:p>
        </w:tc>
      </w:tr>
      <w:tr w:rsidR="00A53D36" w:rsidRPr="00270B4A" w:rsidTr="006061C4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A53D36" w:rsidRPr="00270B4A" w:rsidRDefault="00A53D36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EB4EC0" w:rsidTr="006061C4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EB4EC0" w:rsidRPr="007774B2" w:rsidRDefault="007774B2" w:rsidP="006061C4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Main courses taken in 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>your</w:t>
            </w:r>
            <w:r w:rsidRPr="00A0408B"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area</w:t>
            </w: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t xml:space="preserve"> of interest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4EC0" w:rsidRDefault="007774B2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Grade</w:t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915521" w:rsidP="006061C4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A53D36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915521" w:rsidP="00E748DE">
            <w:pPr>
              <w:ind w:left="-70" w:right="-68"/>
              <w:jc w:val="center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53D36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="00A53D36"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RPr="00270B4A" w:rsidTr="006061C4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6061C4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D45C54" w:rsidRPr="00DA3F13" w:rsidRDefault="00D45C54" w:rsidP="00D45C54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349" w:type="dxa"/>
        <w:tblInd w:w="-3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7"/>
        <w:gridCol w:w="1417"/>
        <w:gridCol w:w="284"/>
        <w:gridCol w:w="3402"/>
        <w:gridCol w:w="1559"/>
      </w:tblGrid>
      <w:tr w:rsidR="007774B2" w:rsidTr="007774B2">
        <w:trPr>
          <w:cantSplit/>
        </w:trPr>
        <w:tc>
          <w:tcPr>
            <w:tcW w:w="368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6061C4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color w:val="1C1C1C"/>
                <w:position w:val="2"/>
                <w:sz w:val="16"/>
                <w:szCs w:val="16"/>
                <w:lang w:val="en-US"/>
              </w:rPr>
              <w:lastRenderedPageBreak/>
              <w:t>Software expertise</w:t>
            </w:r>
          </w:p>
        </w:tc>
        <w:tc>
          <w:tcPr>
            <w:tcW w:w="1417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7774B2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7774B2" w:rsidRDefault="007774B2" w:rsidP="006061C4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3402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6061C4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>
              <w:rPr>
                <w:rFonts w:ascii="Verdana" w:hAnsi="Verdana"/>
                <w:color w:val="1C1C1C"/>
                <w:spacing w:val="0"/>
                <w:lang w:val="en-US"/>
              </w:rPr>
              <w:t>Language Proficiency</w:t>
            </w:r>
          </w:p>
        </w:tc>
        <w:tc>
          <w:tcPr>
            <w:tcW w:w="1559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7774B2" w:rsidRPr="00A53D36" w:rsidRDefault="007774B2" w:rsidP="005C7D34">
            <w:pPr>
              <w:pStyle w:val="Ttulo3"/>
              <w:keepNext w:val="0"/>
              <w:spacing w:before="20" w:after="20"/>
              <w:ind w:left="0" w:right="0"/>
              <w:rPr>
                <w:spacing w:val="-4"/>
              </w:rPr>
            </w:pPr>
            <w:r>
              <w:rPr>
                <w:spacing w:val="-4"/>
              </w:rPr>
              <w:t>Level</w:t>
            </w:r>
          </w:p>
        </w:tc>
      </w:tr>
      <w:tr w:rsidR="007774B2" w:rsidTr="007774B2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7774B2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7774B2">
        <w:trPr>
          <w:cantSplit/>
        </w:trPr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  <w:tr w:rsidR="007774B2" w:rsidTr="007774B2">
        <w:trPr>
          <w:cantSplit/>
        </w:trPr>
        <w:tc>
          <w:tcPr>
            <w:tcW w:w="368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7774B2" w:rsidRDefault="007774B2" w:rsidP="006061C4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CE5556" w:rsidRDefault="007774B2" w:rsidP="006061C4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7774B2" w:rsidRPr="00A0408B" w:rsidRDefault="007774B2" w:rsidP="005C7D34">
            <w:pPr>
              <w:spacing w:line="260" w:lineRule="exact"/>
              <w:jc w:val="center"/>
              <w:rPr>
                <w:rFonts w:ascii="Arial" w:hAnsi="Arial" w:cs="Arial"/>
                <w:spacing w:val="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"/>
                    <w:listEntry w:val="Excellent"/>
                    <w:listEntry w:val="Good"/>
                    <w:listEntry w:val="Fai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instrText xml:space="preserve"> FORMDROPDOWN </w:instrText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</w:r>
            <w:r w:rsidR="006A7AEE"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pacing w:val="2"/>
                <w:sz w:val="16"/>
                <w:szCs w:val="16"/>
                <w:lang w:val="en-US"/>
              </w:rPr>
              <w:fldChar w:fldCharType="end"/>
            </w: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Pr="00C56086" w:rsidRDefault="00A53D36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A53D36" w:rsidRPr="00CE5556" w:rsidRDefault="00915521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A53D36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="00A53D36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7774B2" w:rsidRDefault="007774B2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</w:t>
      </w:r>
      <w:r w:rsidRPr="0015632E">
        <w:rPr>
          <w:rFonts w:ascii="Arial" w:hAnsi="Arial" w:cs="Arial"/>
          <w:spacing w:val="2"/>
          <w:sz w:val="18"/>
          <w:szCs w:val="18"/>
          <w:lang w:val="en-US"/>
        </w:rPr>
        <w:t>.</w:t>
      </w:r>
    </w:p>
    <w:p w:rsidR="00D96890" w:rsidRPr="007774B2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7774B2" w:rsidRDefault="007774B2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course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Pr="007774B2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  <w:p w:rsidR="00203D41" w:rsidRPr="007774B2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74B2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7774B2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74B2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7774B2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  <w:lang w:val="en-US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7774B2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7774B2" w:rsidRPr="00023C27" w:rsidRDefault="007774B2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7774B2" w:rsidRDefault="007774B2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7774B2" w:rsidRPr="00023C27" w:rsidRDefault="007774B2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7774B2" w:rsidRDefault="007774B2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7774B2" w:rsidRPr="00023C27" w:rsidRDefault="007774B2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7774B2" w:rsidRDefault="007774B2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7774B2" w:rsidRPr="007774B2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7774B2" w:rsidRPr="0015632E" w:rsidRDefault="007774B2" w:rsidP="005C7D34">
            <w:pPr>
              <w:pStyle w:val="Ttulo7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Decision</w:t>
            </w:r>
            <w:r w:rsidRPr="00A0408B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Homologation of</w:t>
            </w:r>
            <w:r w:rsidRPr="00A0408B">
              <w:rPr>
                <w:lang w:val="en-US"/>
              </w:rPr>
              <w:t xml:space="preserve"> the Program Coordinating Committee</w:t>
            </w:r>
          </w:p>
        </w:tc>
      </w:tr>
      <w:tr w:rsidR="002B59DB" w:rsidRPr="007774B2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7774B2" w:rsidRPr="00771994" w:rsidRDefault="007774B2" w:rsidP="007774B2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Result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dmitted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Not admitted                                                 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Foreign language proficiency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:  </w:t>
            </w:r>
            <w:r w:rsidRPr="00A0408B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sym w:font="Wingdings" w:char="F06F"/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p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p</w:t>
            </w:r>
            <w:r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ro</w:t>
            </w:r>
            <w:r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ved</w:t>
            </w:r>
          </w:p>
          <w:p w:rsidR="007774B2" w:rsidRPr="0015632E" w:rsidRDefault="007774B2" w:rsidP="007774B2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Comments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7774B2" w:rsidRPr="0015632E" w:rsidRDefault="007774B2" w:rsidP="007774B2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7774B2" w:rsidRPr="0015632E" w:rsidRDefault="007774B2" w:rsidP="007774B2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Advisor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 xml:space="preserve"> : </w:t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7774B2" w:rsidRPr="0015632E" w:rsidRDefault="007774B2" w:rsidP="007774B2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7774B2" w:rsidRPr="0015632E" w:rsidRDefault="007774B2" w:rsidP="007774B2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15632E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___________________________________________         ___________________________        _____ /_____ /_____</w:t>
            </w:r>
          </w:p>
          <w:p w:rsidR="007774B2" w:rsidRPr="00771994" w:rsidRDefault="007774B2" w:rsidP="007774B2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  <w:lang w:val="en-US"/>
              </w:rPr>
            </w:pPr>
            <w:r w:rsidRPr="00771994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                </w:t>
            </w:r>
            <w:r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 </w:t>
            </w:r>
            <w:r>
              <w:rPr>
                <w:rFonts w:ascii="Arial" w:hAnsi="Arial" w:cs="Arial"/>
                <w:sz w:val="15"/>
                <w:szCs w:val="15"/>
                <w:lang w:val="en-US"/>
              </w:rPr>
              <w:t xml:space="preserve">    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Signature and Stamp of the Program Coordinator                                        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Place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                D</w:t>
            </w:r>
            <w:r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ate</w:t>
            </w:r>
          </w:p>
          <w:p w:rsidR="002B59DB" w:rsidRPr="007774B2" w:rsidRDefault="002B59DB" w:rsidP="007C467E">
            <w:pPr>
              <w:spacing w:line="120" w:lineRule="auto"/>
              <w:rPr>
                <w:sz w:val="18"/>
                <w:szCs w:val="18"/>
                <w:lang w:val="en-US"/>
              </w:rPr>
            </w:pPr>
          </w:p>
        </w:tc>
      </w:tr>
    </w:tbl>
    <w:p w:rsidR="002B59DB" w:rsidRPr="007774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7774B2" w:rsidSect="007774B2">
      <w:pgSz w:w="11907" w:h="16840" w:code="9"/>
      <w:pgMar w:top="567" w:right="425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iLd2oAhXoQXMp6CyWTOskkKvZzDuFhxxk8JnLpln+TM4c9LEcU+4tXg4KZFFSMJ9/kKxFy+rJjB9+OuhoIIkQ==" w:salt="m3XH5MRl9siWCrWzuhScm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551A5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E100A"/>
    <w:rsid w:val="00417476"/>
    <w:rsid w:val="00451D1D"/>
    <w:rsid w:val="004A7E83"/>
    <w:rsid w:val="004B3F2D"/>
    <w:rsid w:val="004D287B"/>
    <w:rsid w:val="005562AC"/>
    <w:rsid w:val="0056178D"/>
    <w:rsid w:val="005673EB"/>
    <w:rsid w:val="00573115"/>
    <w:rsid w:val="0058360E"/>
    <w:rsid w:val="00596624"/>
    <w:rsid w:val="005A5795"/>
    <w:rsid w:val="006054C6"/>
    <w:rsid w:val="006229A3"/>
    <w:rsid w:val="0063373A"/>
    <w:rsid w:val="006A7AEE"/>
    <w:rsid w:val="006E43EA"/>
    <w:rsid w:val="006E49A3"/>
    <w:rsid w:val="0070014C"/>
    <w:rsid w:val="00721959"/>
    <w:rsid w:val="00732A9C"/>
    <w:rsid w:val="00733352"/>
    <w:rsid w:val="0074548E"/>
    <w:rsid w:val="007774B2"/>
    <w:rsid w:val="00781EDD"/>
    <w:rsid w:val="00786099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15521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53D36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3E60"/>
    <w:rsid w:val="00CE5556"/>
    <w:rsid w:val="00CF7191"/>
    <w:rsid w:val="00CF7411"/>
    <w:rsid w:val="00D055F2"/>
    <w:rsid w:val="00D245A6"/>
    <w:rsid w:val="00D45C54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748DE"/>
    <w:rsid w:val="00E86092"/>
    <w:rsid w:val="00E97DEA"/>
    <w:rsid w:val="00EB03DB"/>
    <w:rsid w:val="00EB06C7"/>
    <w:rsid w:val="00EB4EC0"/>
    <w:rsid w:val="00ED6F7D"/>
    <w:rsid w:val="00F2561A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931C0B"/>
  <w15:docId w15:val="{4E516C3C-A626-4B7B-B3A0-FF17B1F77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24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Usuário do Windows</cp:lastModifiedBy>
  <cp:revision>4</cp:revision>
  <cp:lastPrinted>2016-06-27T12:46:00Z</cp:lastPrinted>
  <dcterms:created xsi:type="dcterms:W3CDTF">2016-08-17T19:43:00Z</dcterms:created>
  <dcterms:modified xsi:type="dcterms:W3CDTF">2017-09-19T19:51:00Z</dcterms:modified>
</cp:coreProperties>
</file>